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7CFFE" w14:textId="77777777" w:rsidR="002E7017" w:rsidRDefault="002E7017" w:rsidP="006A79EC">
      <w:pPr>
        <w:tabs>
          <w:tab w:val="left" w:pos="6950"/>
        </w:tabs>
      </w:pPr>
    </w:p>
    <w:p w14:paraId="59A59BC3" w14:textId="77777777" w:rsidR="00764FCF" w:rsidRDefault="00764FCF" w:rsidP="006A79EC">
      <w:pPr>
        <w:tabs>
          <w:tab w:val="left" w:pos="6950"/>
        </w:tabs>
      </w:pPr>
    </w:p>
    <w:p w14:paraId="275150B2" w14:textId="1F774F4B" w:rsidR="002E7017" w:rsidRDefault="002E7017" w:rsidP="006A79EC">
      <w:pPr>
        <w:tabs>
          <w:tab w:val="left" w:pos="6950"/>
        </w:tabs>
      </w:pPr>
      <w:r w:rsidRPr="002E7017">
        <w:t>("</w:t>
      </w:r>
      <w:r w:rsidR="004337EC">
        <w:t>crim</w:t>
      </w:r>
      <w:r w:rsidR="00AB3F77">
        <w:t>*</w:t>
      </w:r>
      <w:r w:rsidRPr="002E7017">
        <w:t>"</w:t>
      </w:r>
      <w:r>
        <w:t xml:space="preserve"> OR </w:t>
      </w:r>
      <w:r w:rsidRPr="002E7017">
        <w:t>"</w:t>
      </w:r>
      <w:r w:rsidR="004337EC">
        <w:t>offend</w:t>
      </w:r>
      <w:r w:rsidR="00AB3F77">
        <w:t>*</w:t>
      </w:r>
      <w:r w:rsidRPr="002E7017">
        <w:t>"</w:t>
      </w:r>
      <w:r w:rsidR="000E73B5">
        <w:t xml:space="preserve"> OR </w:t>
      </w:r>
      <w:r w:rsidR="000E73B5" w:rsidRPr="002E7017">
        <w:t>"</w:t>
      </w:r>
      <w:r w:rsidR="000E73B5">
        <w:t>burgla</w:t>
      </w:r>
      <w:r w:rsidR="00AB3F77">
        <w:t>r*</w:t>
      </w:r>
      <w:r w:rsidR="000E73B5" w:rsidRPr="002E7017">
        <w:t>"</w:t>
      </w:r>
      <w:r w:rsidR="000E73B5">
        <w:t xml:space="preserve"> </w:t>
      </w:r>
      <w:r w:rsidR="000E73B5">
        <w:t xml:space="preserve">OR </w:t>
      </w:r>
      <w:r w:rsidR="000E73B5" w:rsidRPr="002E7017">
        <w:t>"</w:t>
      </w:r>
      <w:r w:rsidR="000E73B5">
        <w:t>robber</w:t>
      </w:r>
      <w:r w:rsidR="00AB3F77">
        <w:t>*</w:t>
      </w:r>
      <w:r w:rsidR="000E73B5" w:rsidRPr="002E7017">
        <w:t>"</w:t>
      </w:r>
      <w:r w:rsidR="000E73B5">
        <w:t xml:space="preserve"> </w:t>
      </w:r>
      <w:r w:rsidR="000E73B5">
        <w:t xml:space="preserve">OR </w:t>
      </w:r>
      <w:r w:rsidR="000E73B5" w:rsidRPr="002E7017">
        <w:t>"</w:t>
      </w:r>
      <w:r w:rsidR="000E73B5">
        <w:t>thief</w:t>
      </w:r>
      <w:r w:rsidR="00AB3F77">
        <w:t>*</w:t>
      </w:r>
      <w:r w:rsidR="000E73B5" w:rsidRPr="002E7017">
        <w:t>"</w:t>
      </w:r>
      <w:r w:rsidRPr="002E7017">
        <w:t>) AND ("location" OR "target" OR "spatial"</w:t>
      </w:r>
      <w:r w:rsidR="00AB3F77">
        <w:t xml:space="preserve"> </w:t>
      </w:r>
      <w:r w:rsidR="00AB3F77" w:rsidRPr="002E7017">
        <w:t>OR "</w:t>
      </w:r>
      <w:r w:rsidR="00AB3F77">
        <w:t>journey</w:t>
      </w:r>
      <w:r w:rsidR="00AB3F77" w:rsidRPr="002E7017">
        <w:t>"</w:t>
      </w:r>
      <w:r w:rsidR="00AB3F77">
        <w:t xml:space="preserve"> </w:t>
      </w:r>
      <w:r w:rsidR="00AB3F77" w:rsidRPr="002E7017">
        <w:t>OR "</w:t>
      </w:r>
      <w:r w:rsidR="00AB3F77">
        <w:t>distance</w:t>
      </w:r>
      <w:r w:rsidR="00AB3F77" w:rsidRPr="002E7017">
        <w:t>"</w:t>
      </w:r>
      <w:r w:rsidRPr="002E7017">
        <w:t>) AND ("discrete" OR "choose" OR "choice" OR "select</w:t>
      </w:r>
      <w:r w:rsidR="004337EC">
        <w:t>ion</w:t>
      </w:r>
      <w:r w:rsidRPr="002E7017">
        <w:t>" OR "decision</w:t>
      </w:r>
      <w:r w:rsidR="004337EC">
        <w:t xml:space="preserve"> making</w:t>
      </w:r>
      <w:r w:rsidRPr="002E7017">
        <w:t>"</w:t>
      </w:r>
      <w:r w:rsidR="004337EC" w:rsidRPr="004337EC">
        <w:t xml:space="preserve"> </w:t>
      </w:r>
      <w:r w:rsidR="004337EC" w:rsidRPr="002E7017">
        <w:t>OR "decision</w:t>
      </w:r>
      <w:r w:rsidR="004337EC">
        <w:t>-</w:t>
      </w:r>
      <w:r w:rsidR="004337EC">
        <w:t>making</w:t>
      </w:r>
      <w:r w:rsidR="004337EC" w:rsidRPr="002E7017">
        <w:t>"</w:t>
      </w:r>
      <w:r w:rsidRPr="002E7017">
        <w:t>)</w:t>
      </w:r>
      <w:r>
        <w:t xml:space="preserve"> </w:t>
      </w:r>
      <w:r w:rsidR="00462F11">
        <w:t xml:space="preserve">NOT </w:t>
      </w:r>
      <w:r w:rsidR="00462F11" w:rsidRPr="00AB3F77">
        <w:t>("</w:t>
      </w:r>
      <w:r w:rsidR="00462F11">
        <w:t>GIS</w:t>
      </w:r>
      <w:r w:rsidR="00462F11" w:rsidRPr="00AB3F77">
        <w:t>" OR "</w:t>
      </w:r>
      <w:r w:rsidR="00462F11">
        <w:t>Police</w:t>
      </w:r>
      <w:r w:rsidR="00462F11" w:rsidRPr="00AB3F77">
        <w:t>"</w:t>
      </w:r>
      <w:r w:rsidR="00462F11">
        <w:t>)</w:t>
      </w:r>
    </w:p>
    <w:p w14:paraId="21E814AF" w14:textId="77777777" w:rsidR="00AB3F77" w:rsidRDefault="00AB3F77" w:rsidP="006A79EC">
      <w:pPr>
        <w:tabs>
          <w:tab w:val="left" w:pos="6950"/>
        </w:tabs>
      </w:pPr>
    </w:p>
    <w:p w14:paraId="22B581E1" w14:textId="5B54DA28" w:rsidR="00AB3F77" w:rsidRDefault="00AB3F77" w:rsidP="006A79EC">
      <w:pPr>
        <w:tabs>
          <w:tab w:val="left" w:pos="6950"/>
        </w:tabs>
      </w:pPr>
      <w:r w:rsidRPr="00AB3F77">
        <w:t>("criminal" OR "offender" OR "burglar" OR "robber" OR "thief") AND ("location" OR "target" OR "spatial") AND ("discrete"</w:t>
      </w:r>
      <w:r w:rsidR="00796FE4">
        <w:t>)</w:t>
      </w:r>
      <w:r w:rsidRPr="00AB3F77">
        <w:t xml:space="preserve"> </w:t>
      </w:r>
      <w:r w:rsidR="00796FE4">
        <w:t>AND</w:t>
      </w:r>
      <w:r w:rsidRPr="00AB3F77">
        <w:t xml:space="preserve"> </w:t>
      </w:r>
      <w:r w:rsidR="00796FE4">
        <w:t>(</w:t>
      </w:r>
      <w:r w:rsidRPr="00AB3F77">
        <w:t>"choose" OR "choice" OR "selection")</w:t>
      </w:r>
      <w:r w:rsidR="00796FE4" w:rsidRPr="00796FE4">
        <w:t xml:space="preserve"> </w:t>
      </w:r>
      <w:r w:rsidR="00796FE4" w:rsidRPr="002E7017">
        <w:t>AND ("discrete</w:t>
      </w:r>
      <w:r w:rsidR="00796FE4">
        <w:t>)</w:t>
      </w:r>
    </w:p>
    <w:p w14:paraId="49157EB7" w14:textId="69AD4395" w:rsidR="00937D14" w:rsidRDefault="00937D14" w:rsidP="00937D14">
      <w:pPr>
        <w:tabs>
          <w:tab w:val="left" w:pos="6950"/>
        </w:tabs>
      </w:pPr>
      <w:r w:rsidRPr="00AB3F77">
        <w:t>("offender" OR "burglar" OR "robber") AND ("location" OR "target" OR "spatial") AND ("discrete" OR "choose" OR "choice" OR "select</w:t>
      </w:r>
      <w:r w:rsidR="00462F11">
        <w:t>)</w:t>
      </w:r>
    </w:p>
    <w:p w14:paraId="3BF1DF6F" w14:textId="77777777" w:rsidR="00937D14" w:rsidRDefault="00937D14" w:rsidP="006A79EC">
      <w:pPr>
        <w:tabs>
          <w:tab w:val="left" w:pos="6950"/>
        </w:tabs>
      </w:pPr>
    </w:p>
    <w:sectPr w:rsidR="00937D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458DE"/>
    <w:multiLevelType w:val="multilevel"/>
    <w:tmpl w:val="5150B8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BD46A71"/>
    <w:multiLevelType w:val="multilevel"/>
    <w:tmpl w:val="03A403C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4724626E"/>
    <w:multiLevelType w:val="multilevel"/>
    <w:tmpl w:val="DB2846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1F35FCF"/>
    <w:multiLevelType w:val="multilevel"/>
    <w:tmpl w:val="871E25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690520759">
    <w:abstractNumId w:val="0"/>
  </w:num>
  <w:num w:numId="2" w16cid:durableId="1135175408">
    <w:abstractNumId w:val="1"/>
  </w:num>
  <w:num w:numId="3" w16cid:durableId="1299455470">
    <w:abstractNumId w:val="1"/>
  </w:num>
  <w:num w:numId="4" w16cid:durableId="1041711982">
    <w:abstractNumId w:val="3"/>
  </w:num>
  <w:num w:numId="5" w16cid:durableId="491599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wsbCwMDEyNDUBMpR0lIJTi4sz8/NACgxrAfbr608sAAAA"/>
  </w:docVars>
  <w:rsids>
    <w:rsidRoot w:val="00560A51"/>
    <w:rsid w:val="00062385"/>
    <w:rsid w:val="000E73B5"/>
    <w:rsid w:val="00110565"/>
    <w:rsid w:val="001F2202"/>
    <w:rsid w:val="002676C7"/>
    <w:rsid w:val="00287531"/>
    <w:rsid w:val="002D57DB"/>
    <w:rsid w:val="002E7017"/>
    <w:rsid w:val="002F0F5D"/>
    <w:rsid w:val="0034521C"/>
    <w:rsid w:val="003A08D0"/>
    <w:rsid w:val="003C372B"/>
    <w:rsid w:val="004337EC"/>
    <w:rsid w:val="00462F11"/>
    <w:rsid w:val="00483A7D"/>
    <w:rsid w:val="004F1479"/>
    <w:rsid w:val="00560A51"/>
    <w:rsid w:val="005A6AD8"/>
    <w:rsid w:val="005E72B4"/>
    <w:rsid w:val="00605AC5"/>
    <w:rsid w:val="006A79EC"/>
    <w:rsid w:val="00764FCF"/>
    <w:rsid w:val="00796FE4"/>
    <w:rsid w:val="0087449C"/>
    <w:rsid w:val="00926FD5"/>
    <w:rsid w:val="00937D14"/>
    <w:rsid w:val="00982380"/>
    <w:rsid w:val="00A17FEF"/>
    <w:rsid w:val="00A32C19"/>
    <w:rsid w:val="00A63719"/>
    <w:rsid w:val="00AB3F77"/>
    <w:rsid w:val="00B440BB"/>
    <w:rsid w:val="00B907D8"/>
    <w:rsid w:val="00BC052F"/>
    <w:rsid w:val="00BE364D"/>
    <w:rsid w:val="00D60FBE"/>
    <w:rsid w:val="00D75FE2"/>
    <w:rsid w:val="00D82248"/>
    <w:rsid w:val="00D84A25"/>
    <w:rsid w:val="00DE25F9"/>
    <w:rsid w:val="00EC09D7"/>
    <w:rsid w:val="00F85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F09819"/>
  <w15:chartTrackingRefBased/>
  <w15:docId w15:val="{94327D2C-B1AE-4C06-9345-70BE639DC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C09D7"/>
    <w:rPr>
      <w:rFonts w:ascii="Times New Roman" w:hAnsi="Times New Roman" w:cs="Times New Roman"/>
      <w:kern w:val="0"/>
      <w:sz w:val="24"/>
      <w:szCs w:val="24"/>
      <w:lang w:val="en-US"/>
      <w14:ligatures w14:val="none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5E72B4"/>
    <w:pPr>
      <w:numPr>
        <w:numId w:val="3"/>
      </w:numPr>
      <w:spacing w:line="240" w:lineRule="auto"/>
      <w:jc w:val="both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72B4"/>
    <w:pPr>
      <w:keepNext/>
      <w:keepLines/>
      <w:numPr>
        <w:ilvl w:val="1"/>
        <w:numId w:val="4"/>
      </w:numPr>
      <w:spacing w:before="240" w:after="0"/>
      <w:ind w:left="426" w:hanging="425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0A5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60A5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60A5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60A51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60A51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60A51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60A51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72B4"/>
    <w:rPr>
      <w:rFonts w:ascii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D8224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E72B4"/>
    <w:rPr>
      <w:rFonts w:ascii="Times New Roman" w:eastAsiaTheme="majorEastAsia" w:hAnsi="Times New Roman" w:cs="Times New Roman"/>
      <w:b/>
      <w:bCs/>
      <w:kern w:val="0"/>
      <w:sz w:val="24"/>
      <w:szCs w:val="24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5E72B4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5E72B4"/>
    <w:rPr>
      <w:rFonts w:ascii="Times New Roman" w:hAnsi="Times New Roman" w:cs="Times New Roman"/>
      <w:b/>
      <w:bCs/>
      <w:kern w:val="0"/>
      <w:sz w:val="24"/>
      <w:szCs w:val="24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0A51"/>
    <w:rPr>
      <w:rFonts w:eastAsiaTheme="majorEastAsia" w:cstheme="majorBidi"/>
      <w:color w:val="0F4761" w:themeColor="accent1" w:themeShade="BF"/>
      <w:kern w:val="0"/>
      <w:sz w:val="28"/>
      <w:szCs w:val="28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60A51"/>
    <w:rPr>
      <w:rFonts w:eastAsiaTheme="majorEastAsia" w:cstheme="majorBidi"/>
      <w:i/>
      <w:iCs/>
      <w:color w:val="0F4761" w:themeColor="accent1" w:themeShade="BF"/>
      <w:kern w:val="0"/>
      <w:sz w:val="24"/>
      <w:szCs w:val="24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60A51"/>
    <w:rPr>
      <w:rFonts w:eastAsiaTheme="majorEastAsia" w:cstheme="majorBidi"/>
      <w:color w:val="0F4761" w:themeColor="accent1" w:themeShade="BF"/>
      <w:kern w:val="0"/>
      <w:sz w:val="24"/>
      <w:szCs w:val="24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60A51"/>
    <w:rPr>
      <w:rFonts w:eastAsiaTheme="majorEastAsia" w:cstheme="majorBidi"/>
      <w:i/>
      <w:iCs/>
      <w:color w:val="595959" w:themeColor="text1" w:themeTint="A6"/>
      <w:kern w:val="0"/>
      <w:sz w:val="24"/>
      <w:szCs w:val="24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60A51"/>
    <w:rPr>
      <w:rFonts w:eastAsiaTheme="majorEastAsia" w:cstheme="majorBidi"/>
      <w:color w:val="595959" w:themeColor="text1" w:themeTint="A6"/>
      <w:kern w:val="0"/>
      <w:sz w:val="24"/>
      <w:szCs w:val="24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60A51"/>
    <w:rPr>
      <w:rFonts w:eastAsiaTheme="majorEastAsia" w:cstheme="majorBidi"/>
      <w:i/>
      <w:iCs/>
      <w:color w:val="272727" w:themeColor="text1" w:themeTint="D8"/>
      <w:kern w:val="0"/>
      <w:sz w:val="24"/>
      <w:szCs w:val="24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60A51"/>
    <w:rPr>
      <w:rFonts w:eastAsiaTheme="majorEastAsia" w:cstheme="majorBidi"/>
      <w:color w:val="272727" w:themeColor="text1" w:themeTint="D8"/>
      <w:kern w:val="0"/>
      <w:sz w:val="24"/>
      <w:szCs w:val="24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560A51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60A51"/>
    <w:rPr>
      <w:rFonts w:eastAsiaTheme="majorEastAsia" w:cstheme="majorBidi"/>
      <w:color w:val="595959" w:themeColor="text1" w:themeTint="A6"/>
      <w:spacing w:val="15"/>
      <w:kern w:val="0"/>
      <w:sz w:val="28"/>
      <w:szCs w:val="28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560A5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60A51"/>
    <w:rPr>
      <w:rFonts w:ascii="Times New Roman" w:hAnsi="Times New Roman" w:cs="Times New Roman"/>
      <w:i/>
      <w:iCs/>
      <w:color w:val="404040" w:themeColor="text1" w:themeTint="BF"/>
      <w:kern w:val="0"/>
      <w:sz w:val="24"/>
      <w:szCs w:val="24"/>
      <w14:ligatures w14:val="none"/>
    </w:rPr>
  </w:style>
  <w:style w:type="character" w:styleId="IntenseEmphasis">
    <w:name w:val="Intense Emphasis"/>
    <w:basedOn w:val="DefaultParagraphFont"/>
    <w:uiPriority w:val="21"/>
    <w:qFormat/>
    <w:rsid w:val="00560A5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60A5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60A51"/>
    <w:rPr>
      <w:rFonts w:ascii="Times New Roman" w:hAnsi="Times New Roman" w:cs="Times New Roman"/>
      <w:i/>
      <w:iCs/>
      <w:color w:val="0F4761" w:themeColor="accent1" w:themeShade="BF"/>
      <w:kern w:val="0"/>
      <w:sz w:val="24"/>
      <w:szCs w:val="24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560A51"/>
    <w:rPr>
      <w:b/>
      <w:bCs/>
      <w:smallCaps/>
      <w:color w:val="0F4761" w:themeColor="accent1" w:themeShade="BF"/>
      <w:spacing w:val="5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452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 w:bidi="ta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4521C"/>
    <w:rPr>
      <w:rFonts w:ascii="Courier New" w:eastAsia="Times New Roman" w:hAnsi="Courier New" w:cs="Courier New"/>
      <w:kern w:val="0"/>
      <w:sz w:val="20"/>
      <w:szCs w:val="20"/>
      <w:lang w:eastAsia="en-GB" w:bidi="ta-IN"/>
      <w14:ligatures w14:val="none"/>
    </w:rPr>
  </w:style>
  <w:style w:type="character" w:customStyle="1" w:styleId="gnvwddmdn3b">
    <w:name w:val="gnvwddmdn3b"/>
    <w:basedOn w:val="DefaultParagraphFont"/>
    <w:rsid w:val="0034521C"/>
  </w:style>
  <w:style w:type="character" w:styleId="HTMLCode">
    <w:name w:val="HTML Code"/>
    <w:basedOn w:val="DefaultParagraphFont"/>
    <w:uiPriority w:val="99"/>
    <w:semiHidden/>
    <w:unhideWhenUsed/>
    <w:rsid w:val="00110565"/>
    <w:rPr>
      <w:rFonts w:ascii="Courier New" w:eastAsia="Times New Roman" w:hAnsi="Courier New" w:cs="Courier New"/>
      <w:sz w:val="20"/>
      <w:szCs w:val="20"/>
    </w:rPr>
  </w:style>
  <w:style w:type="character" w:customStyle="1" w:styleId="hljs-string">
    <w:name w:val="hljs-string"/>
    <w:basedOn w:val="DefaultParagraphFont"/>
    <w:rsid w:val="00110565"/>
  </w:style>
  <w:style w:type="character" w:customStyle="1" w:styleId="hljs-builtin">
    <w:name w:val="hljs-built_in"/>
    <w:basedOn w:val="DefaultParagraphFont"/>
    <w:rsid w:val="00110565"/>
  </w:style>
  <w:style w:type="paragraph" w:styleId="NormalWeb">
    <w:name w:val="Normal (Web)"/>
    <w:basedOn w:val="Normal"/>
    <w:uiPriority w:val="99"/>
    <w:semiHidden/>
    <w:unhideWhenUsed/>
    <w:rsid w:val="00110565"/>
    <w:pPr>
      <w:spacing w:before="100" w:beforeAutospacing="1" w:after="100" w:afterAutospacing="1" w:line="240" w:lineRule="auto"/>
    </w:pPr>
    <w:rPr>
      <w:rFonts w:eastAsia="Times New Roman"/>
      <w:lang w:val="en-GB" w:eastAsia="en-GB" w:bidi="ta-IN"/>
    </w:rPr>
  </w:style>
  <w:style w:type="character" w:styleId="Strong">
    <w:name w:val="Strong"/>
    <w:basedOn w:val="DefaultParagraphFont"/>
    <w:uiPriority w:val="22"/>
    <w:qFormat/>
    <w:rsid w:val="0011056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2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5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8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2222A6-73EF-4B16-A21D-D3894071E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alarasan Kumar</dc:creator>
  <cp:keywords/>
  <dc:description/>
  <cp:lastModifiedBy>Kuralarasan Kumar</cp:lastModifiedBy>
  <cp:revision>2</cp:revision>
  <dcterms:created xsi:type="dcterms:W3CDTF">2024-04-08T11:21:00Z</dcterms:created>
  <dcterms:modified xsi:type="dcterms:W3CDTF">2024-04-11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6e0bd8-eae1-4b30-9fe1-7dcfdbdf09b6</vt:lpwstr>
  </property>
</Properties>
</file>